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18FFEB" w14:textId="3341B07D" w:rsidR="00E11C5F" w:rsidRDefault="00F00D4B">
      <w:pPr>
        <w:rPr>
          <w:sz w:val="28"/>
          <w:szCs w:val="28"/>
        </w:rPr>
      </w:pPr>
      <w:r w:rsidRPr="00F00D4B">
        <w:rPr>
          <w:sz w:val="28"/>
          <w:szCs w:val="28"/>
        </w:rPr>
        <w:t>1</w:t>
      </w:r>
      <w:r w:rsidR="00EC1115">
        <w:rPr>
          <w:sz w:val="28"/>
          <w:szCs w:val="28"/>
        </w:rPr>
        <w:t>9</w:t>
      </w:r>
      <w:r w:rsidRPr="00F00D4B">
        <w:rPr>
          <w:sz w:val="28"/>
          <w:szCs w:val="28"/>
        </w:rPr>
        <w:t>.03.2020.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   </w:t>
      </w:r>
      <w:r w:rsidRPr="00F00D4B">
        <w:rPr>
          <w:b/>
          <w:bCs/>
          <w:sz w:val="28"/>
          <w:szCs w:val="28"/>
          <w:u w:val="single"/>
        </w:rPr>
        <w:t>Odnosne  zamjenice  (who,  that,  which)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  <w:t xml:space="preserve">    </w:t>
      </w:r>
      <w:r>
        <w:rPr>
          <w:sz w:val="28"/>
          <w:szCs w:val="28"/>
        </w:rPr>
        <w:t>8.r</w:t>
      </w:r>
    </w:p>
    <w:p w14:paraId="48129866" w14:textId="0C6D5BA5" w:rsidR="00F00D4B" w:rsidRDefault="00F00D4B">
      <w:pPr>
        <w:rPr>
          <w:sz w:val="28"/>
          <w:szCs w:val="28"/>
        </w:rPr>
      </w:pPr>
    </w:p>
    <w:p w14:paraId="6A6F1FFC" w14:textId="2AC87603" w:rsidR="00226322" w:rsidRPr="00226322" w:rsidRDefault="00226322" w:rsidP="00226322">
      <w:pPr>
        <w:pStyle w:val="Odlomakpopisa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>Za  početak,  pročitaj</w:t>
      </w:r>
      <w:r w:rsidR="003A4D05">
        <w:rPr>
          <w:b/>
          <w:bCs/>
          <w:sz w:val="28"/>
          <w:szCs w:val="28"/>
        </w:rPr>
        <w:t>ze</w:t>
      </w:r>
      <w:r>
        <w:rPr>
          <w:b/>
          <w:bCs/>
          <w:sz w:val="28"/>
          <w:szCs w:val="28"/>
        </w:rPr>
        <w:t xml:space="preserve">  objašnjenje</w:t>
      </w:r>
      <w:r w:rsidR="00EC1115">
        <w:rPr>
          <w:b/>
          <w:bCs/>
          <w:sz w:val="28"/>
          <w:szCs w:val="28"/>
        </w:rPr>
        <w:t xml:space="preserve">  i  prisjeti</w:t>
      </w:r>
      <w:r w:rsidR="003A4D05">
        <w:rPr>
          <w:b/>
          <w:bCs/>
          <w:sz w:val="28"/>
          <w:szCs w:val="28"/>
        </w:rPr>
        <w:t>te</w:t>
      </w:r>
      <w:r w:rsidR="00EC1115">
        <w:rPr>
          <w:b/>
          <w:bCs/>
          <w:sz w:val="28"/>
          <w:szCs w:val="28"/>
        </w:rPr>
        <w:t xml:space="preserve">  se  (ovo  smo  radili  u  7.r)</w:t>
      </w:r>
      <w:r>
        <w:rPr>
          <w:b/>
          <w:bCs/>
          <w:sz w:val="28"/>
          <w:szCs w:val="28"/>
        </w:rPr>
        <w:t>:</w:t>
      </w:r>
    </w:p>
    <w:p w14:paraId="29146B3C" w14:textId="77777777" w:rsidR="00226322" w:rsidRPr="00226322" w:rsidRDefault="00226322" w:rsidP="00226322">
      <w:pPr>
        <w:ind w:left="360"/>
        <w:rPr>
          <w:sz w:val="28"/>
          <w:szCs w:val="28"/>
        </w:rPr>
      </w:pPr>
    </w:p>
    <w:p w14:paraId="5A619392" w14:textId="7375DFF4" w:rsidR="00F00D4B" w:rsidRDefault="00956E02">
      <w:pPr>
        <w:rPr>
          <w:sz w:val="28"/>
          <w:szCs w:val="28"/>
        </w:rPr>
      </w:pPr>
      <w:r>
        <w:rPr>
          <w:sz w:val="28"/>
          <w:szCs w:val="28"/>
        </w:rPr>
        <w:t>Zamisli</w:t>
      </w:r>
      <w:r w:rsidR="00433CA6">
        <w:rPr>
          <w:sz w:val="28"/>
          <w:szCs w:val="28"/>
        </w:rPr>
        <w:t>te</w:t>
      </w:r>
      <w:r>
        <w:rPr>
          <w:sz w:val="28"/>
          <w:szCs w:val="28"/>
        </w:rPr>
        <w:t xml:space="preserve">  da  u  knjigama  pišu  sve  same  rečenice  poput:</w:t>
      </w:r>
    </w:p>
    <w:p w14:paraId="3C206A9B" w14:textId="22EA72F8" w:rsidR="00956E02" w:rsidRDefault="00956E02" w:rsidP="00956E02">
      <w:pPr>
        <w:ind w:left="708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Erika  je  bila  zaljubljena  u  Domagoja.  Domagoj  je  imao  plavu  kosu.  Domagoj  je  živio  u  susjednom  stanu.</w:t>
      </w:r>
    </w:p>
    <w:p w14:paraId="499BDB0C" w14:textId="09FF636C" w:rsidR="00956E02" w:rsidRDefault="00956E02" w:rsidP="00956E02">
      <w:pPr>
        <w:rPr>
          <w:sz w:val="28"/>
          <w:szCs w:val="28"/>
        </w:rPr>
      </w:pPr>
      <w:r>
        <w:rPr>
          <w:sz w:val="28"/>
          <w:szCs w:val="28"/>
        </w:rPr>
        <w:t xml:space="preserve">Bilo  bi  to  poprilično  dosadno,  zar  ne?  </w:t>
      </w:r>
    </w:p>
    <w:p w14:paraId="08C261B8" w14:textId="736AC544" w:rsidR="00956E02" w:rsidRDefault="00956E02" w:rsidP="00956E02">
      <w:pPr>
        <w:rPr>
          <w:sz w:val="28"/>
          <w:szCs w:val="28"/>
        </w:rPr>
      </w:pPr>
      <w:r>
        <w:rPr>
          <w:sz w:val="28"/>
          <w:szCs w:val="28"/>
        </w:rPr>
        <w:t>Srećom,  više  kratkih  i  dosadnih  rečenice  možemo  kombinirati  u  jednu  zanimljivu  i  dugu.</w:t>
      </w:r>
    </w:p>
    <w:p w14:paraId="2595CB7A" w14:textId="3F679CA7" w:rsidR="00956E02" w:rsidRDefault="00956E02" w:rsidP="00956E02">
      <w:pPr>
        <w:rPr>
          <w:sz w:val="28"/>
          <w:szCs w:val="28"/>
        </w:rPr>
      </w:pPr>
      <w:r>
        <w:rPr>
          <w:sz w:val="28"/>
          <w:szCs w:val="28"/>
        </w:rPr>
        <w:t xml:space="preserve">Npr.  </w:t>
      </w:r>
    </w:p>
    <w:p w14:paraId="04F18EF2" w14:textId="7E0F7640" w:rsidR="00956E02" w:rsidRDefault="00956E02" w:rsidP="00956E02">
      <w:pPr>
        <w:rPr>
          <w:i/>
          <w:iCs/>
          <w:sz w:val="28"/>
          <w:szCs w:val="28"/>
        </w:rPr>
      </w:pPr>
      <w:r>
        <w:rPr>
          <w:sz w:val="28"/>
          <w:szCs w:val="28"/>
        </w:rPr>
        <w:tab/>
      </w:r>
      <w:r>
        <w:rPr>
          <w:i/>
          <w:iCs/>
          <w:sz w:val="28"/>
          <w:szCs w:val="28"/>
        </w:rPr>
        <w:t xml:space="preserve">Erika  je  bila  zaljubljena  u  plavokosog  Domagoja,  </w:t>
      </w:r>
      <w:r>
        <w:rPr>
          <w:b/>
          <w:bCs/>
          <w:i/>
          <w:iCs/>
          <w:sz w:val="28"/>
          <w:szCs w:val="28"/>
        </w:rPr>
        <w:t xml:space="preserve">koji  </w:t>
      </w:r>
      <w:r>
        <w:rPr>
          <w:i/>
          <w:iCs/>
          <w:sz w:val="28"/>
          <w:szCs w:val="28"/>
        </w:rPr>
        <w:t>je  živio  u  susjednom  stanu.</w:t>
      </w:r>
    </w:p>
    <w:p w14:paraId="1B2C61AF" w14:textId="10AC42C8" w:rsidR="00956E02" w:rsidRDefault="00956E02" w:rsidP="00956E02">
      <w:pPr>
        <w:rPr>
          <w:i/>
          <w:iCs/>
          <w:sz w:val="28"/>
          <w:szCs w:val="28"/>
        </w:rPr>
      </w:pPr>
    </w:p>
    <w:p w14:paraId="3B8A9BB8" w14:textId="6292D417" w:rsidR="00956E02" w:rsidRDefault="00956E02" w:rsidP="00956E02">
      <w:pPr>
        <w:rPr>
          <w:sz w:val="28"/>
          <w:szCs w:val="28"/>
        </w:rPr>
      </w:pPr>
      <w:r>
        <w:rPr>
          <w:sz w:val="28"/>
          <w:szCs w:val="28"/>
        </w:rPr>
        <w:t>Primjećuje</w:t>
      </w:r>
      <w:r w:rsidR="00433CA6">
        <w:rPr>
          <w:sz w:val="28"/>
          <w:szCs w:val="28"/>
        </w:rPr>
        <w:t>te</w:t>
      </w:r>
      <w:r>
        <w:rPr>
          <w:sz w:val="28"/>
          <w:szCs w:val="28"/>
        </w:rPr>
        <w:t xml:space="preserve">  kako  sam  </w:t>
      </w:r>
      <w:r>
        <w:rPr>
          <w:b/>
          <w:bCs/>
          <w:sz w:val="28"/>
          <w:szCs w:val="28"/>
        </w:rPr>
        <w:t xml:space="preserve">podebljala  </w:t>
      </w:r>
      <w:r>
        <w:rPr>
          <w:sz w:val="28"/>
          <w:szCs w:val="28"/>
        </w:rPr>
        <w:t xml:space="preserve">riječ  </w:t>
      </w:r>
      <w:r>
        <w:rPr>
          <w:b/>
          <w:bCs/>
          <w:sz w:val="28"/>
          <w:szCs w:val="28"/>
        </w:rPr>
        <w:t>koji</w:t>
      </w:r>
      <w:r>
        <w:rPr>
          <w:sz w:val="28"/>
          <w:szCs w:val="28"/>
        </w:rPr>
        <w:t>?</w:t>
      </w:r>
    </w:p>
    <w:p w14:paraId="4F1CC151" w14:textId="1306080D" w:rsidR="00F14FAE" w:rsidRDefault="00956E02" w:rsidP="00956E02">
      <w:pPr>
        <w:rPr>
          <w:sz w:val="28"/>
          <w:szCs w:val="28"/>
        </w:rPr>
      </w:pPr>
      <w:r>
        <w:rPr>
          <w:sz w:val="28"/>
          <w:szCs w:val="28"/>
        </w:rPr>
        <w:t xml:space="preserve">Danas  </w:t>
      </w:r>
      <w:r w:rsidR="00433CA6">
        <w:rPr>
          <w:sz w:val="28"/>
          <w:szCs w:val="28"/>
        </w:rPr>
        <w:t>ponavljamo</w:t>
      </w:r>
      <w:r>
        <w:rPr>
          <w:sz w:val="28"/>
          <w:szCs w:val="28"/>
        </w:rPr>
        <w:t xml:space="preserve">  kako  reći</w:t>
      </w:r>
      <w:r w:rsidR="00F14FAE">
        <w:rPr>
          <w:sz w:val="28"/>
          <w:szCs w:val="28"/>
        </w:rPr>
        <w:t xml:space="preserve">  </w:t>
      </w:r>
      <w:r w:rsidR="00F14FAE">
        <w:rPr>
          <w:b/>
          <w:bCs/>
          <w:sz w:val="28"/>
          <w:szCs w:val="28"/>
        </w:rPr>
        <w:t>koji</w:t>
      </w:r>
      <w:r w:rsidR="00F14FAE">
        <w:rPr>
          <w:sz w:val="28"/>
          <w:szCs w:val="28"/>
        </w:rPr>
        <w:t xml:space="preserve">  na  engleskom. </w:t>
      </w:r>
    </w:p>
    <w:p w14:paraId="24059485" w14:textId="051F7C34" w:rsidR="00F14FAE" w:rsidRDefault="00F14FAE" w:rsidP="00956E02">
      <w:pPr>
        <w:rPr>
          <w:sz w:val="28"/>
          <w:szCs w:val="28"/>
        </w:rPr>
      </w:pPr>
    </w:p>
    <w:p w14:paraId="23EC7EC1" w14:textId="54380EC4" w:rsidR="00F14FAE" w:rsidRDefault="00F14FAE" w:rsidP="00956E02">
      <w:pPr>
        <w:rPr>
          <w:sz w:val="28"/>
          <w:szCs w:val="28"/>
        </w:rPr>
      </w:pPr>
      <w:r>
        <w:rPr>
          <w:sz w:val="28"/>
          <w:szCs w:val="28"/>
        </w:rPr>
        <w:t>S</w:t>
      </w:r>
      <w:r w:rsidR="00433CA6">
        <w:rPr>
          <w:sz w:val="28"/>
          <w:szCs w:val="28"/>
        </w:rPr>
        <w:t xml:space="preserve">jećamo  se  </w:t>
      </w:r>
      <w:r>
        <w:rPr>
          <w:sz w:val="28"/>
          <w:szCs w:val="28"/>
        </w:rPr>
        <w:t xml:space="preserve">da  imamo  </w:t>
      </w:r>
      <w:r>
        <w:rPr>
          <w:b/>
          <w:bCs/>
          <w:sz w:val="28"/>
          <w:szCs w:val="28"/>
        </w:rPr>
        <w:t>3  različite  riječi</w:t>
      </w:r>
      <w:r>
        <w:rPr>
          <w:sz w:val="28"/>
          <w:szCs w:val="28"/>
        </w:rPr>
        <w:t xml:space="preserve">,  a  sve  znače  </w:t>
      </w:r>
      <w:r>
        <w:rPr>
          <w:b/>
          <w:bCs/>
          <w:sz w:val="28"/>
          <w:szCs w:val="28"/>
        </w:rPr>
        <w:t>koji</w:t>
      </w:r>
      <w:r>
        <w:rPr>
          <w:sz w:val="28"/>
          <w:szCs w:val="28"/>
        </w:rPr>
        <w:t>.</w:t>
      </w:r>
    </w:p>
    <w:p w14:paraId="54173BCF" w14:textId="29927573" w:rsidR="00F14FAE" w:rsidRDefault="00F14FAE" w:rsidP="00956E02">
      <w:pPr>
        <w:rPr>
          <w:b/>
          <w:bCs/>
          <w:sz w:val="28"/>
          <w:szCs w:val="28"/>
        </w:rPr>
      </w:pPr>
      <w:r>
        <w:rPr>
          <w:sz w:val="28"/>
          <w:szCs w:val="28"/>
        </w:rPr>
        <w:t>To  su: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who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  <w:t>that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  <w:t>which</w:t>
      </w:r>
    </w:p>
    <w:p w14:paraId="72B0927E" w14:textId="7AF0F291" w:rsidR="00F14FAE" w:rsidRDefault="00F14FAE" w:rsidP="00956E02">
      <w:pPr>
        <w:rPr>
          <w:b/>
          <w:bCs/>
          <w:sz w:val="28"/>
          <w:szCs w:val="28"/>
        </w:rPr>
      </w:pPr>
    </w:p>
    <w:p w14:paraId="048BCEC8" w14:textId="4D9ACE76" w:rsidR="00F14FAE" w:rsidRDefault="00F14FAE" w:rsidP="00956E02">
      <w:pPr>
        <w:rPr>
          <w:sz w:val="28"/>
          <w:szCs w:val="28"/>
        </w:rPr>
      </w:pPr>
      <w:r>
        <w:rPr>
          <w:sz w:val="28"/>
          <w:szCs w:val="28"/>
        </w:rPr>
        <w:t xml:space="preserve">Upotrebljavamo  ih  u  različitim  situacijama,  ovisno  o  tome  </w:t>
      </w:r>
      <w:r w:rsidR="00433CA6">
        <w:rPr>
          <w:sz w:val="28"/>
          <w:szCs w:val="28"/>
        </w:rPr>
        <w:t>na koju se riječ odnose</w:t>
      </w:r>
      <w:r>
        <w:rPr>
          <w:sz w:val="28"/>
          <w:szCs w:val="28"/>
        </w:rPr>
        <w:t>.  Pročitaj</w:t>
      </w:r>
      <w:r w:rsidR="00433CA6">
        <w:rPr>
          <w:sz w:val="28"/>
          <w:szCs w:val="28"/>
        </w:rPr>
        <w:t>te</w:t>
      </w:r>
      <w:r>
        <w:rPr>
          <w:sz w:val="28"/>
          <w:szCs w:val="28"/>
        </w:rPr>
        <w:t xml:space="preserve">  onda  sljedeće  primjere  pa  </w:t>
      </w:r>
      <w:r w:rsidR="00433CA6">
        <w:rPr>
          <w:sz w:val="28"/>
          <w:szCs w:val="28"/>
        </w:rPr>
        <w:t xml:space="preserve">se  prisjetite </w:t>
      </w:r>
      <w:r>
        <w:rPr>
          <w:sz w:val="28"/>
          <w:szCs w:val="28"/>
        </w:rPr>
        <w:t xml:space="preserve"> kada  koristimo  koju  verziju.  </w:t>
      </w:r>
    </w:p>
    <w:p w14:paraId="4CB28478" w14:textId="7790C0E4" w:rsidR="00F14FAE" w:rsidRDefault="00F14FAE" w:rsidP="00956E02">
      <w:pPr>
        <w:rPr>
          <w:sz w:val="28"/>
          <w:szCs w:val="28"/>
        </w:rPr>
      </w:pPr>
    </w:p>
    <w:p w14:paraId="0744DEBF" w14:textId="40525520" w:rsidR="00F14FAE" w:rsidRDefault="00F14FAE" w:rsidP="00956E02">
      <w:pPr>
        <w:rPr>
          <w:sz w:val="28"/>
          <w:szCs w:val="28"/>
        </w:rPr>
      </w:pPr>
    </w:p>
    <w:p w14:paraId="31989408" w14:textId="4573B47F" w:rsidR="001E3370" w:rsidRDefault="001E3370" w:rsidP="00956E02">
      <w:pPr>
        <w:rPr>
          <w:sz w:val="28"/>
          <w:szCs w:val="28"/>
        </w:rPr>
      </w:pPr>
    </w:p>
    <w:p w14:paraId="02E051D2" w14:textId="72AF850E" w:rsidR="001E3370" w:rsidRDefault="001E3370" w:rsidP="00956E02">
      <w:pPr>
        <w:rPr>
          <w:sz w:val="28"/>
          <w:szCs w:val="28"/>
        </w:rPr>
      </w:pPr>
    </w:p>
    <w:p w14:paraId="52906AE4" w14:textId="09618087" w:rsidR="001E3370" w:rsidRDefault="001E3370" w:rsidP="00956E02">
      <w:pPr>
        <w:rPr>
          <w:sz w:val="28"/>
          <w:szCs w:val="28"/>
        </w:rPr>
      </w:pPr>
    </w:p>
    <w:p w14:paraId="197FF0EB" w14:textId="77777777" w:rsidR="001E3370" w:rsidRPr="001E3370" w:rsidRDefault="001E3370" w:rsidP="001E3370">
      <w:pPr>
        <w:rPr>
          <w:rFonts w:cstheme="minorHAnsi"/>
          <w:sz w:val="28"/>
          <w:szCs w:val="28"/>
        </w:rPr>
      </w:pPr>
      <w:r w:rsidRPr="001E3370">
        <w:rPr>
          <w:rFonts w:cstheme="minorHAnsi"/>
          <w:sz w:val="28"/>
          <w:szCs w:val="28"/>
        </w:rPr>
        <w:t xml:space="preserve">My sister likes a boy </w:t>
      </w:r>
      <w:r w:rsidRPr="001E3370">
        <w:rPr>
          <w:rFonts w:cstheme="minorHAnsi"/>
          <w:b/>
          <w:sz w:val="28"/>
          <w:szCs w:val="28"/>
        </w:rPr>
        <w:t>who</w:t>
      </w:r>
      <w:r w:rsidRPr="001E3370">
        <w:rPr>
          <w:rFonts w:cstheme="minorHAnsi"/>
          <w:sz w:val="28"/>
          <w:szCs w:val="28"/>
        </w:rPr>
        <w:t xml:space="preserve"> has red hair.</w:t>
      </w:r>
    </w:p>
    <w:p w14:paraId="5C4A30E0" w14:textId="77777777" w:rsidR="001E3370" w:rsidRPr="001E3370" w:rsidRDefault="001E3370" w:rsidP="001E3370">
      <w:pPr>
        <w:rPr>
          <w:rFonts w:cstheme="minorHAnsi"/>
          <w:sz w:val="28"/>
          <w:szCs w:val="28"/>
        </w:rPr>
      </w:pPr>
      <w:r w:rsidRPr="001E3370">
        <w:rPr>
          <w:rFonts w:cstheme="minorHAnsi"/>
          <w:sz w:val="28"/>
          <w:szCs w:val="28"/>
        </w:rPr>
        <w:t xml:space="preserve">Andy is sitting next to the girl </w:t>
      </w:r>
      <w:r w:rsidRPr="001E3370">
        <w:rPr>
          <w:rFonts w:cstheme="minorHAnsi"/>
          <w:b/>
          <w:sz w:val="28"/>
          <w:szCs w:val="28"/>
        </w:rPr>
        <w:t xml:space="preserve">who </w:t>
      </w:r>
      <w:r w:rsidRPr="001E3370">
        <w:rPr>
          <w:rFonts w:cstheme="minorHAnsi"/>
          <w:sz w:val="28"/>
          <w:szCs w:val="28"/>
        </w:rPr>
        <w:t>is tall.</w:t>
      </w:r>
    </w:p>
    <w:p w14:paraId="2541E27C" w14:textId="77777777" w:rsidR="001E3370" w:rsidRPr="001E3370" w:rsidRDefault="001E3370" w:rsidP="001E3370">
      <w:pPr>
        <w:rPr>
          <w:rFonts w:cstheme="minorHAnsi"/>
          <w:sz w:val="28"/>
          <w:szCs w:val="28"/>
        </w:rPr>
      </w:pPr>
      <w:r w:rsidRPr="001E3370">
        <w:rPr>
          <w:rFonts w:cstheme="minorHAnsi"/>
          <w:sz w:val="28"/>
          <w:szCs w:val="28"/>
        </w:rPr>
        <w:t xml:space="preserve">Fans love the football players </w:t>
      </w:r>
      <w:r w:rsidRPr="001E3370">
        <w:rPr>
          <w:rFonts w:cstheme="minorHAnsi"/>
          <w:b/>
          <w:sz w:val="28"/>
          <w:szCs w:val="28"/>
        </w:rPr>
        <w:t xml:space="preserve">who </w:t>
      </w:r>
      <w:r w:rsidRPr="001E3370">
        <w:rPr>
          <w:rFonts w:cstheme="minorHAnsi"/>
          <w:sz w:val="28"/>
          <w:szCs w:val="28"/>
        </w:rPr>
        <w:t>score goals.</w:t>
      </w:r>
    </w:p>
    <w:p w14:paraId="6B9A721B" w14:textId="77777777" w:rsidR="001E3370" w:rsidRPr="001E3370" w:rsidRDefault="001E3370" w:rsidP="001E3370">
      <w:pPr>
        <w:rPr>
          <w:rFonts w:cstheme="minorHAnsi"/>
          <w:sz w:val="28"/>
          <w:szCs w:val="28"/>
        </w:rPr>
      </w:pPr>
    </w:p>
    <w:p w14:paraId="1F186574" w14:textId="77777777" w:rsidR="001E3370" w:rsidRPr="001E3370" w:rsidRDefault="001E3370" w:rsidP="001E3370">
      <w:pPr>
        <w:rPr>
          <w:rFonts w:cstheme="minorHAnsi"/>
          <w:sz w:val="28"/>
          <w:szCs w:val="28"/>
        </w:rPr>
      </w:pPr>
      <w:r w:rsidRPr="001E3370">
        <w:rPr>
          <w:rFonts w:cstheme="minorHAnsi"/>
          <w:sz w:val="28"/>
          <w:szCs w:val="28"/>
        </w:rPr>
        <w:t xml:space="preserve">My favourite shirt is the one </w:t>
      </w:r>
      <w:r w:rsidRPr="001E3370">
        <w:rPr>
          <w:rFonts w:cstheme="minorHAnsi"/>
          <w:b/>
          <w:sz w:val="28"/>
          <w:szCs w:val="28"/>
        </w:rPr>
        <w:t xml:space="preserve">which </w:t>
      </w:r>
      <w:r w:rsidRPr="001E3370">
        <w:rPr>
          <w:rFonts w:cstheme="minorHAnsi"/>
          <w:sz w:val="28"/>
          <w:szCs w:val="28"/>
        </w:rPr>
        <w:t>is blue.</w:t>
      </w:r>
    </w:p>
    <w:p w14:paraId="05F8DF7F" w14:textId="77777777" w:rsidR="001E3370" w:rsidRPr="001E3370" w:rsidRDefault="001E3370" w:rsidP="001E3370">
      <w:pPr>
        <w:rPr>
          <w:rFonts w:cstheme="minorHAnsi"/>
          <w:sz w:val="28"/>
          <w:szCs w:val="28"/>
        </w:rPr>
      </w:pPr>
      <w:r w:rsidRPr="001E3370">
        <w:rPr>
          <w:rFonts w:cstheme="minorHAnsi"/>
          <w:sz w:val="28"/>
          <w:szCs w:val="28"/>
        </w:rPr>
        <w:t xml:space="preserve">They will buy a car </w:t>
      </w:r>
      <w:r w:rsidRPr="001E3370">
        <w:rPr>
          <w:rFonts w:cstheme="minorHAnsi"/>
          <w:b/>
          <w:sz w:val="28"/>
          <w:szCs w:val="28"/>
        </w:rPr>
        <w:t xml:space="preserve">which </w:t>
      </w:r>
      <w:r w:rsidRPr="001E3370">
        <w:rPr>
          <w:rFonts w:cstheme="minorHAnsi"/>
          <w:sz w:val="28"/>
          <w:szCs w:val="28"/>
        </w:rPr>
        <w:t>is red.</w:t>
      </w:r>
    </w:p>
    <w:p w14:paraId="37A2C223" w14:textId="77777777" w:rsidR="001E3370" w:rsidRPr="001E3370" w:rsidRDefault="001E3370" w:rsidP="001E3370">
      <w:pPr>
        <w:rPr>
          <w:rFonts w:cstheme="minorHAnsi"/>
          <w:sz w:val="28"/>
          <w:szCs w:val="28"/>
        </w:rPr>
      </w:pPr>
      <w:r w:rsidRPr="001E3370">
        <w:rPr>
          <w:rFonts w:cstheme="minorHAnsi"/>
          <w:sz w:val="28"/>
          <w:szCs w:val="28"/>
        </w:rPr>
        <w:t xml:space="preserve">I know how to cook recipes </w:t>
      </w:r>
      <w:r w:rsidRPr="001E3370">
        <w:rPr>
          <w:rFonts w:cstheme="minorHAnsi"/>
          <w:b/>
          <w:sz w:val="28"/>
          <w:szCs w:val="28"/>
        </w:rPr>
        <w:t xml:space="preserve">which </w:t>
      </w:r>
      <w:r w:rsidRPr="001E3370">
        <w:rPr>
          <w:rFonts w:cstheme="minorHAnsi"/>
          <w:sz w:val="28"/>
          <w:szCs w:val="28"/>
        </w:rPr>
        <w:t>are easy to make.</w:t>
      </w:r>
    </w:p>
    <w:p w14:paraId="79FE78A0" w14:textId="77777777" w:rsidR="001E3370" w:rsidRPr="001E3370" w:rsidRDefault="001E3370" w:rsidP="001E3370">
      <w:pPr>
        <w:rPr>
          <w:rFonts w:cstheme="minorHAnsi"/>
          <w:sz w:val="28"/>
          <w:szCs w:val="28"/>
        </w:rPr>
      </w:pPr>
    </w:p>
    <w:p w14:paraId="32669001" w14:textId="77777777" w:rsidR="001E3370" w:rsidRPr="001E3370" w:rsidRDefault="001E3370" w:rsidP="001E3370">
      <w:pPr>
        <w:rPr>
          <w:rFonts w:cstheme="minorHAnsi"/>
          <w:sz w:val="28"/>
          <w:szCs w:val="28"/>
        </w:rPr>
      </w:pPr>
      <w:r w:rsidRPr="001E3370">
        <w:rPr>
          <w:rFonts w:cstheme="minorHAnsi"/>
          <w:sz w:val="28"/>
          <w:szCs w:val="28"/>
        </w:rPr>
        <w:t xml:space="preserve">The ice cream </w:t>
      </w:r>
      <w:r w:rsidRPr="001E3370">
        <w:rPr>
          <w:rFonts w:cstheme="minorHAnsi"/>
          <w:b/>
          <w:sz w:val="28"/>
          <w:szCs w:val="28"/>
        </w:rPr>
        <w:t xml:space="preserve">that </w:t>
      </w:r>
      <w:r w:rsidRPr="001E3370">
        <w:rPr>
          <w:rFonts w:cstheme="minorHAnsi"/>
          <w:sz w:val="28"/>
          <w:szCs w:val="28"/>
        </w:rPr>
        <w:t>I bought is a chocolate one.</w:t>
      </w:r>
    </w:p>
    <w:p w14:paraId="23AF5633" w14:textId="77777777" w:rsidR="001E3370" w:rsidRPr="001E3370" w:rsidRDefault="001E3370" w:rsidP="001E3370">
      <w:pPr>
        <w:rPr>
          <w:rFonts w:cstheme="minorHAnsi"/>
          <w:sz w:val="28"/>
          <w:szCs w:val="28"/>
        </w:rPr>
      </w:pPr>
      <w:r w:rsidRPr="001E3370">
        <w:rPr>
          <w:rFonts w:cstheme="minorHAnsi"/>
          <w:sz w:val="28"/>
          <w:szCs w:val="28"/>
        </w:rPr>
        <w:t xml:space="preserve">The dogs </w:t>
      </w:r>
      <w:r w:rsidRPr="001E3370">
        <w:rPr>
          <w:rFonts w:cstheme="minorHAnsi"/>
          <w:b/>
          <w:sz w:val="28"/>
          <w:szCs w:val="28"/>
        </w:rPr>
        <w:t xml:space="preserve">that </w:t>
      </w:r>
      <w:r w:rsidRPr="001E3370">
        <w:rPr>
          <w:rFonts w:cstheme="minorHAnsi"/>
          <w:sz w:val="28"/>
          <w:szCs w:val="28"/>
        </w:rPr>
        <w:t>bark don't bite.</w:t>
      </w:r>
    </w:p>
    <w:p w14:paraId="188AA238" w14:textId="77777777" w:rsidR="001E3370" w:rsidRPr="001E3370" w:rsidRDefault="001E3370" w:rsidP="001E3370">
      <w:pPr>
        <w:rPr>
          <w:rFonts w:cstheme="minorHAnsi"/>
          <w:sz w:val="28"/>
          <w:szCs w:val="28"/>
        </w:rPr>
      </w:pPr>
      <w:r w:rsidRPr="001E3370">
        <w:rPr>
          <w:rFonts w:cstheme="minorHAnsi"/>
          <w:sz w:val="28"/>
          <w:szCs w:val="28"/>
        </w:rPr>
        <w:t xml:space="preserve">We're good friends with the neighbours </w:t>
      </w:r>
      <w:r w:rsidRPr="001E3370">
        <w:rPr>
          <w:rFonts w:cstheme="minorHAnsi"/>
          <w:b/>
          <w:sz w:val="28"/>
          <w:szCs w:val="28"/>
        </w:rPr>
        <w:t xml:space="preserve">that </w:t>
      </w:r>
      <w:r w:rsidRPr="001E3370">
        <w:rPr>
          <w:rFonts w:cstheme="minorHAnsi"/>
          <w:sz w:val="28"/>
          <w:szCs w:val="28"/>
        </w:rPr>
        <w:t>live next door.</w:t>
      </w:r>
    </w:p>
    <w:p w14:paraId="7C8C6A65" w14:textId="4770651F" w:rsidR="001E3370" w:rsidRDefault="001E3370" w:rsidP="00956E02">
      <w:pPr>
        <w:rPr>
          <w:sz w:val="28"/>
          <w:szCs w:val="28"/>
        </w:rPr>
      </w:pPr>
    </w:p>
    <w:p w14:paraId="3DE41F3E" w14:textId="738F6436" w:rsidR="001E3370" w:rsidRDefault="001E3370" w:rsidP="00956E02">
      <w:pPr>
        <w:rPr>
          <w:sz w:val="28"/>
          <w:szCs w:val="28"/>
        </w:rPr>
      </w:pPr>
    </w:p>
    <w:p w14:paraId="5F0471E3" w14:textId="4891FE7C" w:rsidR="001E3370" w:rsidRDefault="001E3370" w:rsidP="00956E02">
      <w:pPr>
        <w:rPr>
          <w:sz w:val="28"/>
          <w:szCs w:val="28"/>
        </w:rPr>
      </w:pPr>
    </w:p>
    <w:p w14:paraId="23DCBFE7" w14:textId="66BAC720" w:rsidR="001E3370" w:rsidRDefault="001E3370" w:rsidP="00956E02">
      <w:pPr>
        <w:rPr>
          <w:sz w:val="28"/>
          <w:szCs w:val="28"/>
        </w:rPr>
      </w:pPr>
    </w:p>
    <w:p w14:paraId="2675F809" w14:textId="16B929D8" w:rsidR="001E3370" w:rsidRDefault="001E3370" w:rsidP="00956E02">
      <w:pPr>
        <w:rPr>
          <w:sz w:val="28"/>
          <w:szCs w:val="28"/>
        </w:rPr>
      </w:pPr>
    </w:p>
    <w:p w14:paraId="5886FC43" w14:textId="4D888A67" w:rsidR="001E3370" w:rsidRDefault="001E3370" w:rsidP="00956E02">
      <w:pPr>
        <w:rPr>
          <w:sz w:val="28"/>
          <w:szCs w:val="28"/>
        </w:rPr>
      </w:pPr>
    </w:p>
    <w:p w14:paraId="0A32791F" w14:textId="4D5D5CB9" w:rsidR="001E3370" w:rsidRDefault="001E3370" w:rsidP="00956E02">
      <w:pPr>
        <w:rPr>
          <w:sz w:val="28"/>
          <w:szCs w:val="28"/>
        </w:rPr>
      </w:pPr>
    </w:p>
    <w:p w14:paraId="11BB0378" w14:textId="4E80D967" w:rsidR="001E3370" w:rsidRDefault="001E3370" w:rsidP="00956E02">
      <w:pPr>
        <w:rPr>
          <w:sz w:val="28"/>
          <w:szCs w:val="28"/>
        </w:rPr>
      </w:pPr>
    </w:p>
    <w:p w14:paraId="402110D8" w14:textId="4F9012CC" w:rsidR="001E3370" w:rsidRDefault="001E3370" w:rsidP="00956E02">
      <w:pPr>
        <w:rPr>
          <w:sz w:val="28"/>
          <w:szCs w:val="28"/>
        </w:rPr>
      </w:pPr>
    </w:p>
    <w:p w14:paraId="652DFE43" w14:textId="30804E98" w:rsidR="001E3370" w:rsidRDefault="001E3370" w:rsidP="00956E02">
      <w:pPr>
        <w:rPr>
          <w:sz w:val="28"/>
          <w:szCs w:val="28"/>
        </w:rPr>
      </w:pPr>
    </w:p>
    <w:p w14:paraId="4553F988" w14:textId="4198A7DB" w:rsidR="001E3370" w:rsidRDefault="001E3370" w:rsidP="00956E02">
      <w:pPr>
        <w:rPr>
          <w:sz w:val="28"/>
          <w:szCs w:val="28"/>
        </w:rPr>
      </w:pPr>
    </w:p>
    <w:p w14:paraId="186C410C" w14:textId="0C081D97" w:rsidR="001E3370" w:rsidRDefault="001E3370" w:rsidP="00956E02">
      <w:pPr>
        <w:rPr>
          <w:sz w:val="28"/>
          <w:szCs w:val="28"/>
        </w:rPr>
      </w:pPr>
    </w:p>
    <w:p w14:paraId="2E63CE1F" w14:textId="45E751CE" w:rsidR="001E3370" w:rsidRDefault="001E3370" w:rsidP="00956E02">
      <w:pPr>
        <w:rPr>
          <w:sz w:val="28"/>
          <w:szCs w:val="28"/>
        </w:rPr>
      </w:pPr>
    </w:p>
    <w:p w14:paraId="563A1DCE" w14:textId="0E965D1A" w:rsidR="001E3370" w:rsidRDefault="001E3370" w:rsidP="00956E02">
      <w:pPr>
        <w:rPr>
          <w:sz w:val="28"/>
          <w:szCs w:val="28"/>
        </w:rPr>
      </w:pPr>
    </w:p>
    <w:p w14:paraId="397E6C30" w14:textId="42093AB0" w:rsidR="001E3370" w:rsidRDefault="001E3370" w:rsidP="00956E02">
      <w:pPr>
        <w:rPr>
          <w:sz w:val="28"/>
          <w:szCs w:val="28"/>
        </w:rPr>
      </w:pPr>
    </w:p>
    <w:p w14:paraId="771D5630" w14:textId="35CB5B40" w:rsidR="001E3370" w:rsidRDefault="001E3370" w:rsidP="00956E02">
      <w:pPr>
        <w:rPr>
          <w:sz w:val="28"/>
          <w:szCs w:val="28"/>
        </w:rPr>
      </w:pPr>
      <w:r>
        <w:rPr>
          <w:sz w:val="28"/>
          <w:szCs w:val="28"/>
        </w:rPr>
        <w:t>Vjerojatno  s</w:t>
      </w:r>
      <w:r w:rsidR="00433CA6">
        <w:rPr>
          <w:sz w:val="28"/>
          <w:szCs w:val="28"/>
        </w:rPr>
        <w:t>te  se  sjetili</w:t>
      </w:r>
      <w:r>
        <w:rPr>
          <w:sz w:val="28"/>
          <w:szCs w:val="28"/>
        </w:rPr>
        <w:t xml:space="preserve">  da:</w:t>
      </w:r>
    </w:p>
    <w:p w14:paraId="0AB9E4A5" w14:textId="18854E4F" w:rsidR="001E3370" w:rsidRDefault="001E3370" w:rsidP="00956E02">
      <w:pPr>
        <w:rPr>
          <w:sz w:val="28"/>
          <w:szCs w:val="28"/>
        </w:rPr>
      </w:pPr>
    </w:p>
    <w:p w14:paraId="4D19E14C" w14:textId="155D1712" w:rsidR="001E3370" w:rsidRDefault="001E3370" w:rsidP="00956E02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WHO 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sz w:val="28"/>
          <w:szCs w:val="28"/>
        </w:rPr>
        <w:t xml:space="preserve">dolazi  nakon  </w:t>
      </w:r>
      <w:r w:rsidRPr="00226322">
        <w:rPr>
          <w:b/>
          <w:bCs/>
          <w:sz w:val="28"/>
          <w:szCs w:val="28"/>
        </w:rPr>
        <w:t>osoba</w:t>
      </w:r>
      <w:r>
        <w:rPr>
          <w:sz w:val="28"/>
          <w:szCs w:val="28"/>
        </w:rPr>
        <w:t xml:space="preserve">  (boy,  girl,  football  players)</w:t>
      </w:r>
    </w:p>
    <w:p w14:paraId="2F4ABACC" w14:textId="60A8D55F" w:rsidR="001E3370" w:rsidRDefault="001E3370" w:rsidP="00956E02">
      <w:pPr>
        <w:rPr>
          <w:sz w:val="28"/>
          <w:szCs w:val="28"/>
        </w:rPr>
      </w:pPr>
      <w:r>
        <w:rPr>
          <w:b/>
          <w:bCs/>
          <w:sz w:val="28"/>
          <w:szCs w:val="28"/>
        </w:rPr>
        <w:t>WHICH</w:t>
      </w:r>
      <w:r>
        <w:rPr>
          <w:sz w:val="28"/>
          <w:szCs w:val="28"/>
        </w:rPr>
        <w:tab/>
        <w:t xml:space="preserve">dolazi  nakon  </w:t>
      </w:r>
      <w:r w:rsidRPr="00226322">
        <w:rPr>
          <w:b/>
          <w:bCs/>
          <w:sz w:val="28"/>
          <w:szCs w:val="28"/>
        </w:rPr>
        <w:t>neživih  predmeta</w:t>
      </w:r>
      <w:r>
        <w:rPr>
          <w:sz w:val="28"/>
          <w:szCs w:val="28"/>
        </w:rPr>
        <w:t xml:space="preserve">  (shirt,  car,  recipes)</w:t>
      </w:r>
    </w:p>
    <w:p w14:paraId="480E80B7" w14:textId="38C6A90D" w:rsidR="001E3370" w:rsidRDefault="001E3370" w:rsidP="00956E02">
      <w:pPr>
        <w:rPr>
          <w:sz w:val="28"/>
          <w:szCs w:val="28"/>
        </w:rPr>
      </w:pPr>
      <w:r>
        <w:rPr>
          <w:b/>
          <w:bCs/>
          <w:sz w:val="28"/>
          <w:szCs w:val="28"/>
        </w:rPr>
        <w:t>THAT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="00226322">
        <w:rPr>
          <w:sz w:val="28"/>
          <w:szCs w:val="28"/>
        </w:rPr>
        <w:t>može  doći</w:t>
      </w:r>
      <w:r>
        <w:rPr>
          <w:sz w:val="28"/>
          <w:szCs w:val="28"/>
        </w:rPr>
        <w:t xml:space="preserve">  nakon  </w:t>
      </w:r>
      <w:r w:rsidRPr="00226322">
        <w:rPr>
          <w:b/>
          <w:bCs/>
          <w:sz w:val="28"/>
          <w:szCs w:val="28"/>
        </w:rPr>
        <w:t>osoba</w:t>
      </w:r>
      <w:r>
        <w:rPr>
          <w:sz w:val="28"/>
          <w:szCs w:val="28"/>
        </w:rPr>
        <w:t xml:space="preserve">  i  nakon  </w:t>
      </w:r>
      <w:r w:rsidRPr="00226322">
        <w:rPr>
          <w:b/>
          <w:bCs/>
          <w:sz w:val="28"/>
          <w:szCs w:val="28"/>
        </w:rPr>
        <w:t>predmeta</w:t>
      </w:r>
      <w:r>
        <w:rPr>
          <w:sz w:val="28"/>
          <w:szCs w:val="28"/>
        </w:rPr>
        <w:t xml:space="preserve">  i  NAKON </w:t>
      </w:r>
      <w:r w:rsidRPr="00226322">
        <w:rPr>
          <w:b/>
          <w:bCs/>
          <w:sz w:val="28"/>
          <w:szCs w:val="28"/>
        </w:rPr>
        <w:t>ŽIVOTINJA</w:t>
      </w:r>
    </w:p>
    <w:p w14:paraId="30CD7425" w14:textId="67862B08" w:rsidR="001E3370" w:rsidRPr="001E3370" w:rsidRDefault="001E3370" w:rsidP="00956E02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(</w:t>
      </w:r>
      <w:r w:rsidR="00226322">
        <w:rPr>
          <w:sz w:val="28"/>
          <w:szCs w:val="28"/>
        </w:rPr>
        <w:t>neighbours,  ice  cream,  dogs)</w:t>
      </w:r>
    </w:p>
    <w:p w14:paraId="497B75FF" w14:textId="38501E88" w:rsidR="001E3370" w:rsidRDefault="001E3370" w:rsidP="00956E02">
      <w:pPr>
        <w:rPr>
          <w:sz w:val="28"/>
          <w:szCs w:val="28"/>
        </w:rPr>
      </w:pPr>
    </w:p>
    <w:p w14:paraId="74B013D5" w14:textId="2DCAAB13" w:rsidR="00226322" w:rsidRPr="00226322" w:rsidRDefault="00226322" w:rsidP="00226322">
      <w:pPr>
        <w:pStyle w:val="Odlomakpopisa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>Sad  u  bilježnic</w:t>
      </w:r>
      <w:r w:rsidR="00433CA6">
        <w:rPr>
          <w:b/>
          <w:bCs/>
          <w:sz w:val="28"/>
          <w:szCs w:val="28"/>
        </w:rPr>
        <w:t>e</w:t>
      </w:r>
      <w:r>
        <w:rPr>
          <w:b/>
          <w:bCs/>
          <w:sz w:val="28"/>
          <w:szCs w:val="28"/>
        </w:rPr>
        <w:t xml:space="preserve">  prepiši</w:t>
      </w:r>
      <w:r w:rsidR="00433CA6">
        <w:rPr>
          <w:b/>
          <w:bCs/>
          <w:sz w:val="28"/>
          <w:szCs w:val="28"/>
        </w:rPr>
        <w:t>te</w:t>
      </w:r>
      <w:r>
        <w:rPr>
          <w:b/>
          <w:bCs/>
          <w:sz w:val="28"/>
          <w:szCs w:val="28"/>
        </w:rPr>
        <w:t xml:space="preserve">  </w:t>
      </w:r>
      <w:r w:rsidR="001D5492">
        <w:rPr>
          <w:b/>
          <w:bCs/>
          <w:sz w:val="28"/>
          <w:szCs w:val="28"/>
        </w:rPr>
        <w:t xml:space="preserve">ovaj  kratki  </w:t>
      </w:r>
      <w:r>
        <w:rPr>
          <w:b/>
          <w:bCs/>
          <w:sz w:val="28"/>
          <w:szCs w:val="28"/>
        </w:rPr>
        <w:t>plan  ploče:</w:t>
      </w:r>
    </w:p>
    <w:p w14:paraId="02F09359" w14:textId="625175D4" w:rsidR="00226322" w:rsidRDefault="00226322" w:rsidP="00226322">
      <w:pPr>
        <w:rPr>
          <w:sz w:val="28"/>
          <w:szCs w:val="28"/>
        </w:rPr>
      </w:pPr>
    </w:p>
    <w:p w14:paraId="670A4D03" w14:textId="5A698AB3" w:rsidR="001D5492" w:rsidRPr="001D5492" w:rsidRDefault="001D5492" w:rsidP="001D5492">
      <w:pPr>
        <w:ind w:left="2124" w:firstLine="708"/>
        <w:jc w:val="center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  <w:u w:val="single"/>
        </w:rPr>
        <w:t>Who  /  that  /which</w:t>
      </w:r>
      <w:r w:rsidRPr="001D5492">
        <w:rPr>
          <w:rFonts w:cstheme="minorHAnsi"/>
          <w:sz w:val="28"/>
          <w:szCs w:val="28"/>
        </w:rPr>
        <w:tab/>
      </w:r>
      <w:r w:rsidRPr="001D5492"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>18  March,  2020</w:t>
      </w:r>
      <w:r w:rsidRPr="001D5492">
        <w:rPr>
          <w:rFonts w:cstheme="minorHAnsi"/>
          <w:sz w:val="28"/>
          <w:szCs w:val="28"/>
        </w:rPr>
        <w:tab/>
      </w:r>
    </w:p>
    <w:p w14:paraId="11394F86" w14:textId="6D4C3E0F" w:rsidR="001D5492" w:rsidRPr="001D5492" w:rsidRDefault="001D5492" w:rsidP="001D5492">
      <w:pPr>
        <w:ind w:left="1416"/>
        <w:rPr>
          <w:rFonts w:cstheme="minorHAnsi"/>
          <w:sz w:val="28"/>
          <w:szCs w:val="28"/>
        </w:rPr>
      </w:pPr>
    </w:p>
    <w:p w14:paraId="1A341CC0" w14:textId="1DFAE0B4" w:rsidR="001D5492" w:rsidRPr="001D5492" w:rsidRDefault="001D5492" w:rsidP="001D5492">
      <w:pPr>
        <w:ind w:firstLine="708"/>
        <w:rPr>
          <w:rFonts w:cstheme="minorHAnsi"/>
          <w:sz w:val="28"/>
          <w:szCs w:val="28"/>
        </w:rPr>
      </w:pPr>
      <w:r w:rsidRPr="001D5492">
        <w:rPr>
          <w:rFonts w:cstheme="minorHAnsi"/>
          <w:sz w:val="28"/>
          <w:szCs w:val="28"/>
        </w:rPr>
        <w:t>WHO – a boy, the girl, the football players → people</w:t>
      </w:r>
    </w:p>
    <w:p w14:paraId="5C3FA334" w14:textId="77777777" w:rsidR="001D5492" w:rsidRPr="001D5492" w:rsidRDefault="001D5492" w:rsidP="001D5492">
      <w:pPr>
        <w:rPr>
          <w:rFonts w:cstheme="minorHAnsi"/>
          <w:sz w:val="28"/>
          <w:szCs w:val="28"/>
        </w:rPr>
      </w:pPr>
      <w:r w:rsidRPr="001D5492">
        <w:rPr>
          <w:rFonts w:cstheme="minorHAnsi"/>
          <w:sz w:val="28"/>
          <w:szCs w:val="28"/>
        </w:rPr>
        <w:t xml:space="preserve">koji  </w:t>
      </w:r>
      <w:r w:rsidRPr="001D5492">
        <w:rPr>
          <w:rFonts w:cstheme="minorHAnsi"/>
          <w:sz w:val="28"/>
          <w:szCs w:val="28"/>
        </w:rPr>
        <w:tab/>
        <w:t>WHICH – the shirt, a car, recipes → things</w:t>
      </w:r>
    </w:p>
    <w:p w14:paraId="1064D73D" w14:textId="166EB444" w:rsidR="001D5492" w:rsidRDefault="001D5492" w:rsidP="001D5492">
      <w:pPr>
        <w:rPr>
          <w:rFonts w:cstheme="minorHAnsi"/>
          <w:sz w:val="28"/>
          <w:szCs w:val="28"/>
        </w:rPr>
      </w:pPr>
      <w:r w:rsidRPr="001D5492">
        <w:rPr>
          <w:rFonts w:cstheme="minorHAnsi"/>
          <w:sz w:val="28"/>
          <w:szCs w:val="28"/>
        </w:rPr>
        <w:tab/>
        <w:t>THAT – the ice cream, the dogs, the neighbours → people and things and animals</w:t>
      </w:r>
    </w:p>
    <w:p w14:paraId="300640B0" w14:textId="5311BBC9" w:rsidR="009C479A" w:rsidRDefault="009C479A" w:rsidP="001D5492">
      <w:pPr>
        <w:rPr>
          <w:rFonts w:cstheme="minorHAnsi"/>
          <w:sz w:val="28"/>
          <w:szCs w:val="28"/>
        </w:rPr>
      </w:pPr>
    </w:p>
    <w:p w14:paraId="6A5DFD96" w14:textId="77777777" w:rsidR="00433CA6" w:rsidRDefault="00433CA6" w:rsidP="001D5492">
      <w:pPr>
        <w:rPr>
          <w:rFonts w:cstheme="minorHAnsi"/>
          <w:sz w:val="28"/>
          <w:szCs w:val="28"/>
        </w:rPr>
      </w:pPr>
    </w:p>
    <w:p w14:paraId="5ADDD1EC" w14:textId="0ACB404D" w:rsidR="009C479A" w:rsidRDefault="009C479A" w:rsidP="001D5492">
      <w:pPr>
        <w:rPr>
          <w:rFonts w:cstheme="minorHAnsi"/>
          <w:sz w:val="28"/>
          <w:szCs w:val="28"/>
        </w:rPr>
      </w:pPr>
    </w:p>
    <w:p w14:paraId="76A1407E" w14:textId="5CB5A456" w:rsidR="009C479A" w:rsidRPr="009C479A" w:rsidRDefault="009C479A" w:rsidP="009C479A">
      <w:pPr>
        <w:pStyle w:val="Odlomakpopisa"/>
        <w:numPr>
          <w:ilvl w:val="0"/>
          <w:numId w:val="1"/>
        </w:numPr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Sada,  također  u  bilježnicu,  prepiši</w:t>
      </w:r>
      <w:r w:rsidR="00433CA6">
        <w:rPr>
          <w:rFonts w:cstheme="minorHAnsi"/>
          <w:b/>
          <w:bCs/>
          <w:sz w:val="28"/>
          <w:szCs w:val="28"/>
        </w:rPr>
        <w:t>te</w:t>
      </w:r>
      <w:r>
        <w:rPr>
          <w:rFonts w:cstheme="minorHAnsi"/>
          <w:b/>
          <w:bCs/>
          <w:sz w:val="28"/>
          <w:szCs w:val="28"/>
        </w:rPr>
        <w:t xml:space="preserve">  i  riješi</w:t>
      </w:r>
      <w:r w:rsidR="00433CA6">
        <w:rPr>
          <w:rFonts w:cstheme="minorHAnsi"/>
          <w:b/>
          <w:bCs/>
          <w:sz w:val="28"/>
          <w:szCs w:val="28"/>
        </w:rPr>
        <w:t>te</w:t>
      </w:r>
      <w:r>
        <w:rPr>
          <w:rFonts w:cstheme="minorHAnsi"/>
          <w:b/>
          <w:bCs/>
          <w:sz w:val="28"/>
          <w:szCs w:val="28"/>
        </w:rPr>
        <w:t xml:space="preserve">  ove  rečenice.  </w:t>
      </w:r>
      <w:r w:rsidRPr="009C479A">
        <w:rPr>
          <w:rFonts w:cstheme="minorHAnsi"/>
          <w:b/>
          <w:bCs/>
          <w:sz w:val="28"/>
          <w:szCs w:val="28"/>
        </w:rPr>
        <w:t>Odaberi</w:t>
      </w:r>
      <w:r w:rsidR="00433CA6">
        <w:rPr>
          <w:rFonts w:cstheme="minorHAnsi"/>
          <w:b/>
          <w:bCs/>
          <w:sz w:val="28"/>
          <w:szCs w:val="28"/>
        </w:rPr>
        <w:t>te</w:t>
      </w:r>
      <w:r w:rsidRPr="009C479A">
        <w:rPr>
          <w:rFonts w:cstheme="minorHAnsi"/>
          <w:b/>
          <w:bCs/>
          <w:sz w:val="28"/>
          <w:szCs w:val="28"/>
        </w:rPr>
        <w:t xml:space="preserve"> koju će</w:t>
      </w:r>
      <w:r w:rsidR="00433CA6">
        <w:rPr>
          <w:rFonts w:cstheme="minorHAnsi"/>
          <w:b/>
          <w:bCs/>
          <w:sz w:val="28"/>
          <w:szCs w:val="28"/>
        </w:rPr>
        <w:t>te</w:t>
      </w:r>
      <w:r w:rsidRPr="009C479A">
        <w:rPr>
          <w:rFonts w:cstheme="minorHAnsi"/>
          <w:b/>
          <w:bCs/>
          <w:sz w:val="28"/>
          <w:szCs w:val="28"/>
        </w:rPr>
        <w:t xml:space="preserve"> zamjenicu umetnuti u rečenicu. Ponuđene su: </w:t>
      </w:r>
      <w:r w:rsidRPr="009C479A">
        <w:rPr>
          <w:rFonts w:cstheme="minorHAnsi"/>
          <w:b/>
          <w:bCs/>
          <w:i/>
          <w:sz w:val="28"/>
          <w:szCs w:val="28"/>
        </w:rPr>
        <w:t>who, that, which</w:t>
      </w:r>
      <w:r w:rsidRPr="009C479A">
        <w:rPr>
          <w:rFonts w:cstheme="minorHAnsi"/>
          <w:b/>
          <w:bCs/>
          <w:sz w:val="28"/>
          <w:szCs w:val="28"/>
        </w:rPr>
        <w:t>.</w:t>
      </w:r>
    </w:p>
    <w:p w14:paraId="233418C3" w14:textId="77777777" w:rsidR="009C479A" w:rsidRPr="009C479A" w:rsidRDefault="009C479A" w:rsidP="009C479A">
      <w:pPr>
        <w:ind w:left="360"/>
        <w:rPr>
          <w:rFonts w:cstheme="minorHAnsi"/>
          <w:b/>
          <w:bCs/>
          <w:sz w:val="28"/>
          <w:szCs w:val="28"/>
        </w:rPr>
      </w:pPr>
    </w:p>
    <w:p w14:paraId="20A6B567" w14:textId="77777777" w:rsidR="009C479A" w:rsidRPr="009C479A" w:rsidRDefault="009C479A" w:rsidP="009C479A">
      <w:pPr>
        <w:rPr>
          <w:rFonts w:cstheme="minorHAnsi"/>
          <w:sz w:val="28"/>
          <w:szCs w:val="28"/>
        </w:rPr>
      </w:pPr>
      <w:r w:rsidRPr="009C479A">
        <w:rPr>
          <w:rFonts w:cstheme="minorHAnsi"/>
          <w:sz w:val="28"/>
          <w:szCs w:val="28"/>
        </w:rPr>
        <w:t>1. I hurt the arm __________ I write with.</w:t>
      </w:r>
    </w:p>
    <w:p w14:paraId="3689EB9D" w14:textId="77777777" w:rsidR="009C479A" w:rsidRPr="009C479A" w:rsidRDefault="009C479A" w:rsidP="009C479A">
      <w:pPr>
        <w:rPr>
          <w:rFonts w:cstheme="minorHAnsi"/>
          <w:sz w:val="28"/>
          <w:szCs w:val="28"/>
        </w:rPr>
      </w:pPr>
      <w:r w:rsidRPr="009C479A">
        <w:rPr>
          <w:rFonts w:cstheme="minorHAnsi"/>
          <w:sz w:val="28"/>
          <w:szCs w:val="28"/>
        </w:rPr>
        <w:t>2. We talked with my friend ___________ broke her leg.</w:t>
      </w:r>
    </w:p>
    <w:p w14:paraId="6420AC8A" w14:textId="77777777" w:rsidR="009C479A" w:rsidRPr="009C479A" w:rsidRDefault="009C479A" w:rsidP="009C479A">
      <w:pPr>
        <w:rPr>
          <w:rFonts w:cstheme="minorHAnsi"/>
          <w:sz w:val="28"/>
          <w:szCs w:val="28"/>
        </w:rPr>
      </w:pPr>
      <w:r w:rsidRPr="009C479A">
        <w:rPr>
          <w:rFonts w:cstheme="minorHAnsi"/>
          <w:sz w:val="28"/>
          <w:szCs w:val="28"/>
        </w:rPr>
        <w:t>3. Mr. Richards, ___________ is a taxi driver, lives on the same street.</w:t>
      </w:r>
    </w:p>
    <w:p w14:paraId="54882769" w14:textId="77777777" w:rsidR="009C479A" w:rsidRPr="009C479A" w:rsidRDefault="009C479A" w:rsidP="009C479A">
      <w:pPr>
        <w:rPr>
          <w:rFonts w:cstheme="minorHAnsi"/>
          <w:sz w:val="28"/>
          <w:szCs w:val="28"/>
        </w:rPr>
      </w:pPr>
      <w:r w:rsidRPr="009C479A">
        <w:rPr>
          <w:rFonts w:cstheme="minorHAnsi"/>
          <w:sz w:val="28"/>
          <w:szCs w:val="28"/>
        </w:rPr>
        <w:t>4. I live on Cres, ____________ is an island.</w:t>
      </w:r>
    </w:p>
    <w:p w14:paraId="065CDBF6" w14:textId="77777777" w:rsidR="009C479A" w:rsidRPr="009C479A" w:rsidRDefault="009C479A" w:rsidP="009C479A">
      <w:pPr>
        <w:rPr>
          <w:rFonts w:cstheme="minorHAnsi"/>
          <w:sz w:val="28"/>
          <w:szCs w:val="28"/>
        </w:rPr>
      </w:pPr>
      <w:r w:rsidRPr="009C479A">
        <w:rPr>
          <w:rFonts w:cstheme="minorHAnsi"/>
          <w:sz w:val="28"/>
          <w:szCs w:val="28"/>
        </w:rPr>
        <w:lastRenderedPageBreak/>
        <w:t>5. Danny often forgets his umbrella, ____________ is yellow.</w:t>
      </w:r>
    </w:p>
    <w:p w14:paraId="336F26AA" w14:textId="77777777" w:rsidR="009C479A" w:rsidRPr="009C479A" w:rsidRDefault="009C479A" w:rsidP="009C479A">
      <w:pPr>
        <w:rPr>
          <w:rFonts w:cstheme="minorHAnsi"/>
          <w:sz w:val="28"/>
          <w:szCs w:val="28"/>
        </w:rPr>
      </w:pPr>
      <w:r w:rsidRPr="009C479A">
        <w:rPr>
          <w:rFonts w:cstheme="minorHAnsi"/>
          <w:sz w:val="28"/>
          <w:szCs w:val="28"/>
        </w:rPr>
        <w:t>6. My uncle has a cat ____________ is orange.</w:t>
      </w:r>
    </w:p>
    <w:p w14:paraId="4A2B075F" w14:textId="77777777" w:rsidR="009C479A" w:rsidRPr="009C479A" w:rsidRDefault="009C479A" w:rsidP="009C479A">
      <w:pPr>
        <w:rPr>
          <w:rFonts w:cstheme="minorHAnsi"/>
          <w:sz w:val="28"/>
          <w:szCs w:val="28"/>
        </w:rPr>
      </w:pPr>
      <w:r w:rsidRPr="009C479A">
        <w:rPr>
          <w:rFonts w:cstheme="minorHAnsi"/>
          <w:sz w:val="28"/>
          <w:szCs w:val="28"/>
        </w:rPr>
        <w:t>7. The children, _____________ shouted in the street, don't go to our school.</w:t>
      </w:r>
    </w:p>
    <w:p w14:paraId="6FC6A984" w14:textId="77777777" w:rsidR="009C479A" w:rsidRPr="009C479A" w:rsidRDefault="009C479A" w:rsidP="009C479A">
      <w:pPr>
        <w:rPr>
          <w:rFonts w:cstheme="minorHAnsi"/>
          <w:sz w:val="28"/>
          <w:szCs w:val="28"/>
        </w:rPr>
      </w:pPr>
      <w:r w:rsidRPr="009C479A">
        <w:rPr>
          <w:rFonts w:cstheme="minorHAnsi"/>
          <w:sz w:val="28"/>
          <w:szCs w:val="28"/>
        </w:rPr>
        <w:t>8. They live in a house ____________ is blue.</w:t>
      </w:r>
    </w:p>
    <w:p w14:paraId="33621D46" w14:textId="77777777" w:rsidR="009C479A" w:rsidRPr="009C479A" w:rsidRDefault="009C479A" w:rsidP="009C479A">
      <w:pPr>
        <w:rPr>
          <w:rFonts w:cstheme="minorHAnsi"/>
          <w:sz w:val="28"/>
          <w:szCs w:val="28"/>
        </w:rPr>
      </w:pPr>
      <w:r w:rsidRPr="009C479A">
        <w:rPr>
          <w:rFonts w:cstheme="minorHAnsi"/>
          <w:sz w:val="28"/>
          <w:szCs w:val="28"/>
        </w:rPr>
        <w:t>9. This is the dog ___________ I want to have as a pet.</w:t>
      </w:r>
    </w:p>
    <w:p w14:paraId="5609C4B2" w14:textId="77777777" w:rsidR="009C479A" w:rsidRPr="009C479A" w:rsidRDefault="009C479A" w:rsidP="009C479A">
      <w:pPr>
        <w:rPr>
          <w:rFonts w:cstheme="minorHAnsi"/>
          <w:sz w:val="28"/>
          <w:szCs w:val="28"/>
        </w:rPr>
      </w:pPr>
      <w:r w:rsidRPr="009C479A">
        <w:rPr>
          <w:rFonts w:cstheme="minorHAnsi"/>
          <w:sz w:val="28"/>
          <w:szCs w:val="28"/>
        </w:rPr>
        <w:t>10. My friends are some boys __________ play guitars.</w:t>
      </w:r>
    </w:p>
    <w:p w14:paraId="4FCBB854" w14:textId="77777777" w:rsidR="009C479A" w:rsidRPr="009C479A" w:rsidRDefault="009C479A" w:rsidP="009C479A">
      <w:pPr>
        <w:rPr>
          <w:rFonts w:cstheme="minorHAnsi"/>
          <w:sz w:val="28"/>
          <w:szCs w:val="28"/>
        </w:rPr>
      </w:pPr>
      <w:r w:rsidRPr="009C479A">
        <w:rPr>
          <w:rFonts w:cstheme="minorHAnsi"/>
          <w:sz w:val="28"/>
          <w:szCs w:val="28"/>
        </w:rPr>
        <w:t>11. No, give me the other pencil – the pencil _________ is green.</w:t>
      </w:r>
    </w:p>
    <w:p w14:paraId="556B5C49" w14:textId="77777777" w:rsidR="009C479A" w:rsidRPr="009C479A" w:rsidRDefault="009C479A" w:rsidP="009C479A">
      <w:pPr>
        <w:rPr>
          <w:rFonts w:cstheme="minorHAnsi"/>
          <w:sz w:val="28"/>
          <w:szCs w:val="28"/>
        </w:rPr>
      </w:pPr>
      <w:r w:rsidRPr="009C479A">
        <w:rPr>
          <w:rFonts w:cstheme="minorHAnsi"/>
          <w:sz w:val="28"/>
          <w:szCs w:val="28"/>
        </w:rPr>
        <w:t>12. You watch movies __________ are thrillers.</w:t>
      </w:r>
    </w:p>
    <w:p w14:paraId="12C03A55" w14:textId="77777777" w:rsidR="009C479A" w:rsidRPr="009C479A" w:rsidRDefault="009C479A" w:rsidP="009C479A">
      <w:pPr>
        <w:rPr>
          <w:rFonts w:cstheme="minorHAnsi"/>
          <w:sz w:val="28"/>
          <w:szCs w:val="28"/>
        </w:rPr>
      </w:pPr>
      <w:r w:rsidRPr="009C479A">
        <w:rPr>
          <w:rFonts w:cstheme="minorHAnsi"/>
          <w:sz w:val="28"/>
          <w:szCs w:val="28"/>
        </w:rPr>
        <w:t>13. People ________ don't smoke have more money for other things.</w:t>
      </w:r>
    </w:p>
    <w:p w14:paraId="738A923D" w14:textId="77777777" w:rsidR="009C479A" w:rsidRPr="009C479A" w:rsidRDefault="009C479A" w:rsidP="009C479A">
      <w:pPr>
        <w:rPr>
          <w:rFonts w:cstheme="minorHAnsi"/>
          <w:sz w:val="28"/>
          <w:szCs w:val="28"/>
        </w:rPr>
      </w:pPr>
      <w:r w:rsidRPr="009C479A">
        <w:rPr>
          <w:rFonts w:cstheme="minorHAnsi"/>
          <w:sz w:val="28"/>
          <w:szCs w:val="28"/>
        </w:rPr>
        <w:t>14. The apples ________ I bought yesterday are delicious.</w:t>
      </w:r>
    </w:p>
    <w:p w14:paraId="26191351" w14:textId="18F9DB83" w:rsidR="009C479A" w:rsidRPr="009C479A" w:rsidRDefault="009C479A" w:rsidP="009C479A">
      <w:pPr>
        <w:rPr>
          <w:rFonts w:cstheme="minorHAnsi"/>
          <w:sz w:val="28"/>
          <w:szCs w:val="28"/>
        </w:rPr>
      </w:pPr>
      <w:r w:rsidRPr="009C479A">
        <w:rPr>
          <w:rFonts w:cstheme="minorHAnsi"/>
          <w:sz w:val="28"/>
          <w:szCs w:val="28"/>
        </w:rPr>
        <w:t xml:space="preserve">15. You are in love with the </w:t>
      </w:r>
      <w:r>
        <w:rPr>
          <w:rFonts w:cstheme="minorHAnsi"/>
          <w:sz w:val="28"/>
          <w:szCs w:val="28"/>
        </w:rPr>
        <w:t>boy</w:t>
      </w:r>
      <w:r w:rsidRPr="009C479A">
        <w:rPr>
          <w:rFonts w:cstheme="minorHAnsi"/>
          <w:sz w:val="28"/>
          <w:szCs w:val="28"/>
        </w:rPr>
        <w:t xml:space="preserve"> ________ has brown eyes.</w:t>
      </w:r>
    </w:p>
    <w:p w14:paraId="326E7D3A" w14:textId="23A9DF68" w:rsidR="009C479A" w:rsidRDefault="009C479A" w:rsidP="009C479A">
      <w:pPr>
        <w:rPr>
          <w:rFonts w:cstheme="minorHAnsi"/>
          <w:sz w:val="28"/>
          <w:szCs w:val="28"/>
        </w:rPr>
      </w:pPr>
    </w:p>
    <w:p w14:paraId="46EC5759" w14:textId="07898809" w:rsidR="00722CBE" w:rsidRPr="00722CBE" w:rsidRDefault="00722CBE" w:rsidP="00722CBE">
      <w:pPr>
        <w:pStyle w:val="Odlomakpopisa"/>
        <w:numPr>
          <w:ilvl w:val="0"/>
          <w:numId w:val="1"/>
        </w:numPr>
        <w:rPr>
          <w:rFonts w:cstheme="minorHAnsi"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Molim vas da mi riješene rečenice pošaljete na pregled. Ako skinete Teams aplikaciju na mobitel, možete mi poslati i slikano</w:t>
      </w:r>
      <w:r w:rsidR="001E3849">
        <w:rPr>
          <w:rFonts w:cstheme="minorHAnsi"/>
          <w:b/>
          <w:bCs/>
          <w:sz w:val="28"/>
          <w:szCs w:val="28"/>
        </w:rPr>
        <w:t xml:space="preserve">  iz  bilježnice</w:t>
      </w:r>
      <w:bookmarkStart w:id="0" w:name="_GoBack"/>
      <w:bookmarkEnd w:id="0"/>
      <w:r>
        <w:rPr>
          <w:rFonts w:cstheme="minorHAnsi"/>
          <w:b/>
          <w:bCs/>
          <w:sz w:val="28"/>
          <w:szCs w:val="28"/>
        </w:rPr>
        <w:t>.</w:t>
      </w:r>
      <w:r>
        <w:rPr>
          <w:rFonts w:cstheme="minorHAnsi"/>
          <w:b/>
          <w:bCs/>
          <w:sz w:val="28"/>
          <w:szCs w:val="28"/>
        </w:rPr>
        <w:br/>
        <w:t xml:space="preserve">Ako ne, kopirajte rečenice  u  chat  (čavrljanje)  i samo popunite praznine. </w:t>
      </w:r>
      <w:r w:rsidRPr="00722CBE">
        <w:rPr>
          <mc:AlternateContent>
            <mc:Choice Requires="w16se">
              <w:rFonts w:cstheme="minorHAnsi"/>
            </mc:Choice>
            <mc:Fallback>
              <w:rFonts w:ascii="Segoe UI Emoji" w:eastAsia="Segoe UI Emoji" w:hAnsi="Segoe UI Emoji" w:cs="Segoe UI Emoji"/>
            </mc:Fallback>
          </mc:AlternateContent>
          <w:b/>
          <w:bCs/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0E2CB580" w14:textId="643B963C" w:rsidR="009C479A" w:rsidRDefault="009C479A" w:rsidP="001D5492">
      <w:pPr>
        <w:rPr>
          <w:rFonts w:cstheme="minorHAnsi"/>
          <w:sz w:val="28"/>
          <w:szCs w:val="28"/>
        </w:rPr>
      </w:pPr>
    </w:p>
    <w:p w14:paraId="5CFF787A" w14:textId="4FBDC3C0" w:rsidR="009C479A" w:rsidRDefault="009C479A" w:rsidP="001D5492">
      <w:pPr>
        <w:rPr>
          <w:rFonts w:cstheme="minorHAnsi"/>
          <w:sz w:val="28"/>
          <w:szCs w:val="28"/>
        </w:rPr>
      </w:pPr>
    </w:p>
    <w:p w14:paraId="3E0B7803" w14:textId="77777777" w:rsidR="009C479A" w:rsidRPr="001D5492" w:rsidRDefault="009C479A" w:rsidP="001D5492">
      <w:pPr>
        <w:rPr>
          <w:rFonts w:cstheme="minorHAnsi"/>
          <w:sz w:val="28"/>
          <w:szCs w:val="28"/>
        </w:rPr>
      </w:pPr>
    </w:p>
    <w:p w14:paraId="6A221E35" w14:textId="77777777" w:rsidR="00226322" w:rsidRPr="00226322" w:rsidRDefault="00226322" w:rsidP="00226322">
      <w:pPr>
        <w:rPr>
          <w:sz w:val="28"/>
          <w:szCs w:val="28"/>
        </w:rPr>
      </w:pPr>
    </w:p>
    <w:p w14:paraId="092B8042" w14:textId="1BB63B05" w:rsidR="00F14FAE" w:rsidRDefault="00F14FAE" w:rsidP="00956E02">
      <w:pPr>
        <w:rPr>
          <w:sz w:val="28"/>
          <w:szCs w:val="28"/>
        </w:rPr>
      </w:pPr>
    </w:p>
    <w:p w14:paraId="3BFC1F93" w14:textId="52541721" w:rsidR="00F14FAE" w:rsidRDefault="00F14FAE" w:rsidP="00956E02">
      <w:pPr>
        <w:rPr>
          <w:sz w:val="28"/>
          <w:szCs w:val="28"/>
        </w:rPr>
      </w:pPr>
    </w:p>
    <w:p w14:paraId="7F0826D3" w14:textId="497FEC4F" w:rsidR="00F14FAE" w:rsidRPr="00F14FAE" w:rsidRDefault="00F14FAE" w:rsidP="00956E02">
      <w:pPr>
        <w:rPr>
          <w:sz w:val="28"/>
          <w:szCs w:val="28"/>
        </w:rPr>
      </w:pPr>
    </w:p>
    <w:p w14:paraId="6FEDC5AF" w14:textId="77777777" w:rsidR="00956E02" w:rsidRPr="00956E02" w:rsidRDefault="00956E02">
      <w:pPr>
        <w:rPr>
          <w:sz w:val="28"/>
          <w:szCs w:val="28"/>
        </w:rPr>
      </w:pPr>
    </w:p>
    <w:sectPr w:rsidR="00956E02" w:rsidRPr="00956E0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2A3CAF"/>
    <w:multiLevelType w:val="hybridMultilevel"/>
    <w:tmpl w:val="E7BCD33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NTY0MTIztDA2tzRR0lEKTi0uzszPAykwrgUAf2r20SwAAAA="/>
  </w:docVars>
  <w:rsids>
    <w:rsidRoot w:val="001E5BD5"/>
    <w:rsid w:val="001D5492"/>
    <w:rsid w:val="001E3370"/>
    <w:rsid w:val="001E3849"/>
    <w:rsid w:val="001E5BD5"/>
    <w:rsid w:val="00226322"/>
    <w:rsid w:val="003A4D05"/>
    <w:rsid w:val="00433CA6"/>
    <w:rsid w:val="00722CBE"/>
    <w:rsid w:val="00956E02"/>
    <w:rsid w:val="009C479A"/>
    <w:rsid w:val="00CB7DFE"/>
    <w:rsid w:val="00E11C5F"/>
    <w:rsid w:val="00EC1115"/>
    <w:rsid w:val="00F00D4B"/>
    <w:rsid w:val="00F14F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8DBEB4"/>
  <w15:chartTrackingRefBased/>
  <w15:docId w15:val="{82037689-5EE3-4BBE-9832-F9E87494E7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2263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4</Pages>
  <Words>475</Words>
  <Characters>2713</Characters>
  <Application>Microsoft Office Word</Application>
  <DocSecurity>0</DocSecurity>
  <Lines>22</Lines>
  <Paragraphs>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12</cp:revision>
  <dcterms:created xsi:type="dcterms:W3CDTF">2020-03-17T21:12:00Z</dcterms:created>
  <dcterms:modified xsi:type="dcterms:W3CDTF">2020-03-19T06:06:00Z</dcterms:modified>
</cp:coreProperties>
</file>